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51F0B" w14:textId="7596918C" w:rsidR="003C624A" w:rsidRDefault="00323AD9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anchor distT="0" distB="0" distL="0" distR="0" simplePos="0" relativeHeight="251659264" behindDoc="0" locked="0" layoutInCell="1" hidden="0" allowOverlap="1" wp14:anchorId="2C5AA49E" wp14:editId="2DA80030">
            <wp:simplePos x="0" y="0"/>
            <wp:positionH relativeFrom="page">
              <wp:posOffset>1600919</wp:posOffset>
            </wp:positionH>
            <wp:positionV relativeFrom="page">
              <wp:posOffset>457200</wp:posOffset>
            </wp:positionV>
            <wp:extent cx="1028700" cy="914400"/>
            <wp:effectExtent l="0" t="0" r="0" b="0"/>
            <wp:wrapNone/>
            <wp:docPr id="2" name="image1.jpg" descr="logo-CvSU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logo-CvSU-2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914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97DDD">
        <w:rPr>
          <w:rFonts w:ascii="Arial" w:eastAsia="Arial" w:hAnsi="Arial" w:cs="Arial"/>
          <w:sz w:val="22"/>
          <w:szCs w:val="22"/>
        </w:rPr>
        <w:t>Republic of the Philippines</w:t>
      </w:r>
    </w:p>
    <w:p w14:paraId="50549B59" w14:textId="7299E08A" w:rsidR="003C624A" w:rsidRDefault="00E97DDD">
      <w:pPr>
        <w:jc w:val="center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AVITE STATE UNIVERSITY</w:t>
      </w:r>
    </w:p>
    <w:p w14:paraId="58D88191" w14:textId="77777777" w:rsidR="003C624A" w:rsidRDefault="00E97DDD">
      <w:pPr>
        <w:jc w:val="center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Bacoor Campus</w:t>
      </w:r>
    </w:p>
    <w:p w14:paraId="04EF8886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HIV, Molino VI, City of Bacoor</w:t>
      </w:r>
    </w:p>
    <w:p w14:paraId="74551EEB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Wingdings 2" w:eastAsia="Wingdings 2" w:hAnsi="Wingdings 2" w:cs="Wingdings 2"/>
          <w:sz w:val="22"/>
          <w:szCs w:val="22"/>
        </w:rPr>
        <w:t>🕾</w:t>
      </w:r>
      <w:r>
        <w:rPr>
          <w:rFonts w:ascii="Arial" w:eastAsia="Arial" w:hAnsi="Arial" w:cs="Arial"/>
          <w:sz w:val="22"/>
          <w:szCs w:val="22"/>
        </w:rPr>
        <w:t xml:space="preserve"> (046) 476-5029   </w:t>
      </w:r>
    </w:p>
    <w:p w14:paraId="00901DF4" w14:textId="77777777" w:rsidR="003C624A" w:rsidRDefault="00E97DDD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</w:p>
    <w:p w14:paraId="33D9C16E" w14:textId="77777777" w:rsidR="003C624A" w:rsidRDefault="003C624A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43DE5DBF" w14:textId="77777777" w:rsidR="003C624A" w:rsidRDefault="00E97DD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DEPARTMENT OF COMPUTER STUDIES</w:t>
      </w:r>
    </w:p>
    <w:p w14:paraId="44BF43FD" w14:textId="77777777" w:rsidR="003C624A" w:rsidRDefault="00E97DD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REVISION LIST FORM</w:t>
      </w:r>
    </w:p>
    <w:p w14:paraId="78A009BD" w14:textId="77777777" w:rsidR="003C624A" w:rsidRDefault="003C624A">
      <w:pPr>
        <w:rPr>
          <w:rFonts w:ascii="Arial" w:eastAsia="Arial" w:hAnsi="Arial" w:cs="Arial"/>
          <w:sz w:val="22"/>
          <w:szCs w:val="22"/>
        </w:rPr>
      </w:pPr>
    </w:p>
    <w:p w14:paraId="2C196885" w14:textId="00F6539A" w:rsidR="003C624A" w:rsidRPr="004B66B3" w:rsidRDefault="00C7481E">
      <w:pPr>
        <w:jc w:val="center"/>
        <w:rPr>
          <w:rFonts w:ascii="Arial" w:eastAsia="Arial" w:hAnsi="Arial" w:cs="Arial"/>
          <w:b/>
        </w:rPr>
      </w:pPr>
      <w:r w:rsidRPr="004B66B3">
        <w:rPr>
          <w:rFonts w:ascii="Arial" w:eastAsia="Arial" w:hAnsi="Arial" w:cs="Arial"/>
          <w:b/>
        </w:rPr>
        <w:t>LAKBAY – A THREE-DIMENSIONAL GAME ABOUT DRIVING FUNDAMENTALS AND ROAD COURTESY AND SAFETY OF GEAR-1 DRIVING SCHOOL</w:t>
      </w:r>
    </w:p>
    <w:p w14:paraId="65CB8331" w14:textId="77777777" w:rsidR="003C624A" w:rsidRPr="004B66B3" w:rsidRDefault="003C624A">
      <w:pPr>
        <w:jc w:val="center"/>
        <w:rPr>
          <w:rFonts w:ascii="Arial" w:eastAsia="Arial" w:hAnsi="Arial" w:cs="Arial"/>
          <w:b/>
          <w:sz w:val="22"/>
          <w:szCs w:val="22"/>
        </w:rPr>
      </w:pPr>
    </w:p>
    <w:p w14:paraId="4B74D693" w14:textId="77777777" w:rsidR="003C624A" w:rsidRPr="004B66B3" w:rsidRDefault="003C624A">
      <w:pPr>
        <w:rPr>
          <w:rFonts w:ascii="Arial" w:eastAsia="Arial" w:hAnsi="Arial" w:cs="Arial"/>
          <w:b/>
          <w:sz w:val="22"/>
          <w:szCs w:val="22"/>
        </w:rPr>
      </w:pPr>
    </w:p>
    <w:tbl>
      <w:tblPr>
        <w:tblStyle w:val="a"/>
        <w:tblW w:w="5000" w:type="pct"/>
        <w:tblLook w:val="0400" w:firstRow="0" w:lastRow="0" w:firstColumn="0" w:lastColumn="0" w:noHBand="0" w:noVBand="1"/>
      </w:tblPr>
      <w:tblGrid>
        <w:gridCol w:w="5245"/>
        <w:gridCol w:w="5212"/>
      </w:tblGrid>
      <w:tr w:rsidR="004B66B3" w:rsidRPr="004B66B3" w14:paraId="00D38C86" w14:textId="77777777" w:rsidTr="00264FB6">
        <w:tc>
          <w:tcPr>
            <w:tcW w:w="2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8B532" w14:textId="77777777" w:rsidR="003C624A" w:rsidRPr="004B66B3" w:rsidRDefault="00E97DDD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DOCUMENTATION</w:t>
            </w:r>
          </w:p>
        </w:tc>
        <w:tc>
          <w:tcPr>
            <w:tcW w:w="24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C194D" w14:textId="77777777" w:rsidR="003C624A" w:rsidRPr="004B66B3" w:rsidRDefault="00E97DDD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SYSTEM</w:t>
            </w:r>
          </w:p>
        </w:tc>
      </w:tr>
      <w:tr w:rsidR="004B66B3" w:rsidRPr="004B66B3" w14:paraId="7E699DF3" w14:textId="77777777" w:rsidTr="00264FB6">
        <w:tc>
          <w:tcPr>
            <w:tcW w:w="250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27C255" w14:textId="77777777" w:rsidR="00C7481E" w:rsidRPr="004B66B3" w:rsidRDefault="00C7481E" w:rsidP="00C748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 xml:space="preserve">Specify the available languages (English and Filipino) supported in the game in the Objectives of the Study. </w:t>
            </w:r>
          </w:p>
          <w:p w14:paraId="4956E8A2" w14:textId="77777777" w:rsidR="00C7481E" w:rsidRPr="004B66B3" w:rsidRDefault="00C7481E" w:rsidP="00C748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 xml:space="preserve">Remove the statement on the age limit and advisable age for the game to play in the </w:t>
            </w:r>
          </w:p>
          <w:p w14:paraId="262759B5" w14:textId="77777777" w:rsidR="00C7481E" w:rsidRPr="004B66B3" w:rsidRDefault="00C7481E" w:rsidP="00C748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 xml:space="preserve">Limitations of the Study. </w:t>
            </w:r>
          </w:p>
          <w:p w14:paraId="4EA939D6" w14:textId="77777777" w:rsidR="00C7481E" w:rsidRPr="004B66B3" w:rsidRDefault="00C7481E" w:rsidP="00C748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 xml:space="preserve">State the services that the client offers which are not supported by the system in the Limitations of the Study. </w:t>
            </w:r>
          </w:p>
          <w:p w14:paraId="47878874" w14:textId="6D30E5DC" w:rsidR="003C624A" w:rsidRPr="004B66B3" w:rsidRDefault="00C7481E" w:rsidP="00C7481E">
            <w:pPr>
              <w:numPr>
                <w:ilvl w:val="0"/>
                <w:numId w:val="1"/>
              </w:num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For the minimum system requirements specifications, put it inside the document on Hardware and Software Resources Recommended in the Limitations of the Study.</w:t>
            </w:r>
          </w:p>
          <w:p w14:paraId="01A02C35" w14:textId="2460DAF5" w:rsidR="004B66B3" w:rsidRPr="00B46FF6" w:rsidRDefault="00C7481E" w:rsidP="004B66B3">
            <w:pPr>
              <w:numPr>
                <w:ilvl w:val="0"/>
                <w:numId w:val="1"/>
              </w:num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Modify the Gantt Chart. It is supposed to be a plan for the whole timeline/months of the development of the system.</w:t>
            </w:r>
          </w:p>
        </w:tc>
        <w:tc>
          <w:tcPr>
            <w:tcW w:w="249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9B5A1" w14:textId="77777777" w:rsidR="003C624A" w:rsidRPr="004B66B3" w:rsidRDefault="00C7481E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Make the game mechanics of the Linear Play Phase simpler and remove complex controls such as the steering wheel.</w:t>
            </w:r>
          </w:p>
          <w:p w14:paraId="37134CCE" w14:textId="77777777" w:rsidR="00C7481E" w:rsidRPr="004B66B3" w:rsidRDefault="00C7481E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Add additional time for the time per question.</w:t>
            </w:r>
          </w:p>
          <w:p w14:paraId="5F783ACE" w14:textId="77777777" w:rsidR="00C7481E" w:rsidRPr="004B66B3" w:rsidRDefault="00C7481E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Change the solid line in the road into broken lines.</w:t>
            </w:r>
          </w:p>
          <w:p w14:paraId="622646BA" w14:textId="77777777" w:rsidR="00C7481E" w:rsidRPr="004B66B3" w:rsidRDefault="00C7481E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 xml:space="preserve">Place </w:t>
            </w:r>
            <w:r w:rsidRPr="004B66B3">
              <w:rPr>
                <w:rFonts w:ascii="Arial" w:eastAsia="Arial" w:hAnsi="Arial" w:cs="Arial"/>
                <w:sz w:val="22"/>
                <w:szCs w:val="22"/>
              </w:rPr>
              <w:tab/>
              <w:t>credits/acknowledgement for LTMS Portal.</w:t>
            </w:r>
          </w:p>
          <w:p w14:paraId="2841C685" w14:textId="54E849E0" w:rsidR="00C7481E" w:rsidRPr="004B66B3" w:rsidRDefault="00C7481E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Categorize the difficulty of questions and shuffle them according to their level of difficulty and ask the client to verify/validate the questions.</w:t>
            </w:r>
          </w:p>
        </w:tc>
      </w:tr>
    </w:tbl>
    <w:p w14:paraId="75A088D2" w14:textId="4B159961" w:rsidR="003C624A" w:rsidRPr="004B66B3" w:rsidRDefault="003C624A">
      <w:pPr>
        <w:rPr>
          <w:rFonts w:ascii="Arial" w:eastAsia="Arial" w:hAnsi="Arial" w:cs="Arial"/>
          <w:b/>
          <w:sz w:val="22"/>
          <w:szCs w:val="22"/>
        </w:rPr>
      </w:pPr>
    </w:p>
    <w:tbl>
      <w:tblPr>
        <w:tblStyle w:val="a0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400" w:firstRow="0" w:lastRow="0" w:firstColumn="0" w:lastColumn="0" w:noHBand="0" w:noVBand="1"/>
      </w:tblPr>
      <w:tblGrid>
        <w:gridCol w:w="3894"/>
        <w:gridCol w:w="2192"/>
        <w:gridCol w:w="4381"/>
      </w:tblGrid>
      <w:tr w:rsidR="004B66B3" w:rsidRPr="004B66B3" w14:paraId="2660B7A2" w14:textId="77777777" w:rsidTr="00264FB6">
        <w:tc>
          <w:tcPr>
            <w:tcW w:w="1860" w:type="pct"/>
            <w:shd w:val="clear" w:color="auto" w:fill="auto"/>
          </w:tcPr>
          <w:p w14:paraId="3E3EB8C2" w14:textId="77777777" w:rsidR="003C624A" w:rsidRPr="004B66B3" w:rsidRDefault="00E97DDD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PROPONENT/S:</w:t>
            </w:r>
          </w:p>
        </w:tc>
        <w:tc>
          <w:tcPr>
            <w:tcW w:w="1047" w:type="pct"/>
            <w:shd w:val="clear" w:color="auto" w:fill="auto"/>
          </w:tcPr>
          <w:p w14:paraId="0742CB10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093" w:type="pct"/>
            <w:shd w:val="clear" w:color="auto" w:fill="auto"/>
          </w:tcPr>
          <w:p w14:paraId="2874DD76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4B66B3" w:rsidRPr="004B66B3" w14:paraId="703A920E" w14:textId="77777777" w:rsidTr="00264FB6">
        <w:tc>
          <w:tcPr>
            <w:tcW w:w="1860" w:type="pct"/>
            <w:shd w:val="clear" w:color="auto" w:fill="auto"/>
          </w:tcPr>
          <w:p w14:paraId="67718B6E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047" w:type="pct"/>
            <w:shd w:val="clear" w:color="auto" w:fill="auto"/>
          </w:tcPr>
          <w:p w14:paraId="09FEE30A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093" w:type="pct"/>
            <w:shd w:val="clear" w:color="auto" w:fill="auto"/>
          </w:tcPr>
          <w:p w14:paraId="1258B593" w14:textId="589E8CCC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4B66B3" w:rsidRPr="004B66B3" w14:paraId="5310D18B" w14:textId="77777777" w:rsidTr="00264FB6">
        <w:tc>
          <w:tcPr>
            <w:tcW w:w="1860" w:type="pct"/>
            <w:shd w:val="clear" w:color="auto" w:fill="auto"/>
          </w:tcPr>
          <w:p w14:paraId="12021222" w14:textId="49170030" w:rsidR="003C624A" w:rsidRPr="004B66B3" w:rsidRDefault="004B66B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Hannie May G. Defacto</w:t>
            </w:r>
          </w:p>
        </w:tc>
        <w:tc>
          <w:tcPr>
            <w:tcW w:w="1047" w:type="pct"/>
            <w:shd w:val="clear" w:color="auto" w:fill="auto"/>
          </w:tcPr>
          <w:p w14:paraId="747E5D51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093" w:type="pct"/>
            <w:tcBorders>
              <w:bottom w:val="single" w:sz="4" w:space="0" w:color="000000"/>
            </w:tcBorders>
            <w:shd w:val="clear" w:color="auto" w:fill="auto"/>
          </w:tcPr>
          <w:p w14:paraId="2ECEEAC2" w14:textId="558C549C" w:rsidR="003C624A" w:rsidRPr="004B66B3" w:rsidRDefault="002F50FF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E00B833" wp14:editId="3DFF52DA">
                  <wp:simplePos x="0" y="0"/>
                  <wp:positionH relativeFrom="column">
                    <wp:posOffset>414020</wp:posOffset>
                  </wp:positionH>
                  <wp:positionV relativeFrom="paragraph">
                    <wp:posOffset>-605790</wp:posOffset>
                  </wp:positionV>
                  <wp:extent cx="2171700" cy="942975"/>
                  <wp:effectExtent l="0" t="0" r="0" b="0"/>
                  <wp:wrapNone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0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4B66B3" w:rsidRPr="004B66B3">
              <w:rPr>
                <w:rFonts w:ascii="Arial" w:eastAsia="Arial" w:hAnsi="Arial" w:cs="Arial"/>
                <w:b/>
                <w:sz w:val="22"/>
                <w:szCs w:val="22"/>
              </w:rPr>
              <w:t>KHWEEN PRINCES H. MONCAYO</w:t>
            </w:r>
          </w:p>
        </w:tc>
      </w:tr>
      <w:tr w:rsidR="004B66B3" w:rsidRPr="004B66B3" w14:paraId="5A666822" w14:textId="77777777" w:rsidTr="00264FB6">
        <w:tc>
          <w:tcPr>
            <w:tcW w:w="1860" w:type="pct"/>
            <w:shd w:val="clear" w:color="auto" w:fill="auto"/>
          </w:tcPr>
          <w:p w14:paraId="47439CC2" w14:textId="5E55A045" w:rsidR="003C624A" w:rsidRPr="004B66B3" w:rsidRDefault="004B66B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John Paul R. Consuelo</w:t>
            </w:r>
          </w:p>
        </w:tc>
        <w:tc>
          <w:tcPr>
            <w:tcW w:w="1047" w:type="pct"/>
            <w:shd w:val="clear" w:color="auto" w:fill="auto"/>
          </w:tcPr>
          <w:p w14:paraId="07E1A176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093" w:type="pct"/>
            <w:tcBorders>
              <w:top w:val="single" w:sz="4" w:space="0" w:color="000000"/>
            </w:tcBorders>
            <w:shd w:val="clear" w:color="auto" w:fill="auto"/>
          </w:tcPr>
          <w:p w14:paraId="75FBDD51" w14:textId="040D3D6F" w:rsidR="003C624A" w:rsidRPr="004B66B3" w:rsidRDefault="00E97DD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THESIS ADVISER</w:t>
            </w:r>
          </w:p>
        </w:tc>
      </w:tr>
      <w:tr w:rsidR="004B66B3" w:rsidRPr="004B66B3" w14:paraId="15E19B35" w14:textId="77777777" w:rsidTr="00264FB6">
        <w:tc>
          <w:tcPr>
            <w:tcW w:w="1860" w:type="pct"/>
            <w:shd w:val="clear" w:color="auto" w:fill="auto"/>
          </w:tcPr>
          <w:p w14:paraId="25B5B5FF" w14:textId="34D5BA23" w:rsidR="003C624A" w:rsidRPr="004B66B3" w:rsidRDefault="004B66B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Nommel Isanar L. Amolat</w:t>
            </w:r>
          </w:p>
        </w:tc>
        <w:tc>
          <w:tcPr>
            <w:tcW w:w="1047" w:type="pct"/>
            <w:shd w:val="clear" w:color="auto" w:fill="auto"/>
          </w:tcPr>
          <w:p w14:paraId="4713C2B7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093" w:type="pct"/>
            <w:shd w:val="clear" w:color="auto" w:fill="auto"/>
          </w:tcPr>
          <w:p w14:paraId="5C21C078" w14:textId="11DDA4A9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</w:tbl>
    <w:p w14:paraId="5DA86ED2" w14:textId="77777777" w:rsidR="003C624A" w:rsidRDefault="00E97DDD">
      <w:pPr>
        <w:tabs>
          <w:tab w:val="left" w:pos="615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</w:p>
    <w:sectPr w:rsidR="003C624A" w:rsidSect="00264FB6">
      <w:pgSz w:w="11907" w:h="16839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966C64"/>
    <w:multiLevelType w:val="multilevel"/>
    <w:tmpl w:val="241A5A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7I0NjEytzA3MzFX0lEKTi0uzszPAykwqgUAvMSRcSwAAAA="/>
  </w:docVars>
  <w:rsids>
    <w:rsidRoot w:val="003C624A"/>
    <w:rsid w:val="00264FB6"/>
    <w:rsid w:val="002F50FF"/>
    <w:rsid w:val="00323AD9"/>
    <w:rsid w:val="003C624A"/>
    <w:rsid w:val="004B66B3"/>
    <w:rsid w:val="008123E3"/>
    <w:rsid w:val="00B46FF6"/>
    <w:rsid w:val="00C7481E"/>
    <w:rsid w:val="00E030E0"/>
    <w:rsid w:val="00E473A6"/>
    <w:rsid w:val="00E97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9BFB9"/>
  <w15:docId w15:val="{E0B2EA1B-64F3-4A41-821F-AE8CC56DA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rFonts w:ascii="Arial" w:eastAsia="Arial" w:hAnsi="Arial" w:cs="Arial"/>
      <w:b/>
      <w:sz w:val="30"/>
      <w:szCs w:val="3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DE4D0"/>
    </w:tcPr>
  </w:style>
  <w:style w:type="paragraph" w:styleId="ListParagraph">
    <w:name w:val="List Paragraph"/>
    <w:basedOn w:val="Normal"/>
    <w:uiPriority w:val="34"/>
    <w:qFormat/>
    <w:rsid w:val="00C748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21</Words>
  <Characters>1262</Characters>
  <Application>Microsoft Office Word</Application>
  <DocSecurity>0</DocSecurity>
  <Lines>10</Lines>
  <Paragraphs>2</Paragraphs>
  <ScaleCrop>false</ScaleCrop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mmel Isanar Amolat</dc:creator>
  <cp:lastModifiedBy>Nommel Isanar Amolat</cp:lastModifiedBy>
  <cp:revision>10</cp:revision>
  <cp:lastPrinted>2022-06-02T16:37:00Z</cp:lastPrinted>
  <dcterms:created xsi:type="dcterms:W3CDTF">2022-05-22T02:25:00Z</dcterms:created>
  <dcterms:modified xsi:type="dcterms:W3CDTF">2022-06-02T16:53:00Z</dcterms:modified>
</cp:coreProperties>
</file>